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A86A7" w14:textId="7E5E1FAC" w:rsidR="00D778F4" w:rsidRDefault="00D778F4">
      <w:r>
        <w:t>Priority</w:t>
      </w:r>
    </w:p>
    <w:p w14:paraId="78064D37" w14:textId="326860A0" w:rsidR="00D778F4" w:rsidRDefault="00D778F4" w:rsidP="00D778F4">
      <w:pPr>
        <w:pStyle w:val="ListParagraph"/>
        <w:numPr>
          <w:ilvl w:val="0"/>
          <w:numId w:val="3"/>
        </w:numPr>
      </w:pPr>
      <w:r>
        <w:t>Match (the target is in here)</w:t>
      </w:r>
      <w:r w:rsidR="00D53902">
        <w:rPr>
          <w:rFonts w:hint="cs"/>
          <w:cs/>
        </w:rPr>
        <w:t xml:space="preserve"> </w:t>
      </w:r>
      <w:r w:rsidR="00D53902" w:rsidRPr="00D53902">
        <w:rPr>
          <w:b/>
          <w:bCs/>
        </w:rPr>
        <w:t xml:space="preserve">linked with </w:t>
      </w:r>
      <w:proofErr w:type="spellStart"/>
      <w:r w:rsidR="00D53902" w:rsidRPr="00D53902">
        <w:rPr>
          <w:b/>
          <w:bCs/>
        </w:rPr>
        <w:t>match_id</w:t>
      </w:r>
      <w:proofErr w:type="spellEnd"/>
    </w:p>
    <w:p w14:paraId="30012D7E" w14:textId="5CDD4227" w:rsidR="00DC38E3" w:rsidRDefault="00DC38E3" w:rsidP="00DC38E3">
      <w:pPr>
        <w:pStyle w:val="ListParagraph"/>
        <w:numPr>
          <w:ilvl w:val="1"/>
          <w:numId w:val="3"/>
        </w:numPr>
      </w:pPr>
      <w:r>
        <w:t xml:space="preserve">Tower and barrack status can encoder from dec to bin see </w:t>
      </w:r>
      <w:hyperlink r:id="rId5" w:anchor="Tower_Status%22tower_status_dire%22:%202047" w:history="1">
        <w:r w:rsidRPr="00113B21">
          <w:rPr>
            <w:rStyle w:val="Hyperlink"/>
          </w:rPr>
          <w:t>https://wiki.teamfortress.com/wiki/WebAPI/GetMatchDetails#Tower_Status%22tower_status_dire%22:%202047</w:t>
        </w:r>
      </w:hyperlink>
      <w:r>
        <w:t xml:space="preserve"> for more information</w:t>
      </w:r>
    </w:p>
    <w:p w14:paraId="5E32CF54" w14:textId="09FC6B26" w:rsidR="00D778F4" w:rsidRPr="0097457E" w:rsidRDefault="00F401F0" w:rsidP="0097457E">
      <w:pPr>
        <w:pStyle w:val="ListParagraph"/>
        <w:numPr>
          <w:ilvl w:val="0"/>
          <w:numId w:val="3"/>
        </w:numPr>
      </w:pPr>
      <w:proofErr w:type="spellStart"/>
      <w:r>
        <w:t>Player_time</w:t>
      </w:r>
      <w:proofErr w:type="spellEnd"/>
      <w:r>
        <w:t xml:space="preserve"> (provide gold, </w:t>
      </w:r>
      <w:proofErr w:type="spellStart"/>
      <w:r>
        <w:t>lh</w:t>
      </w:r>
      <w:proofErr w:type="spellEnd"/>
      <w:r>
        <w:t xml:space="preserve">, </w:t>
      </w:r>
      <w:proofErr w:type="spellStart"/>
      <w:r>
        <w:t>xp</w:t>
      </w:r>
      <w:proofErr w:type="spellEnd"/>
      <w:r>
        <w:t xml:space="preserve"> at with timestamp)</w:t>
      </w:r>
      <w:r w:rsidR="0097457E">
        <w:t xml:space="preserve"> </w:t>
      </w:r>
      <w:r w:rsidR="0097457E" w:rsidRPr="00D53902">
        <w:rPr>
          <w:b/>
          <w:bCs/>
        </w:rPr>
        <w:t xml:space="preserve">linked with </w:t>
      </w:r>
      <w:proofErr w:type="spellStart"/>
      <w:r w:rsidR="0097457E" w:rsidRPr="00D53902">
        <w:rPr>
          <w:b/>
          <w:bCs/>
        </w:rPr>
        <w:t>match_id</w:t>
      </w:r>
      <w:proofErr w:type="spellEnd"/>
      <w:r w:rsidR="00B262EF">
        <w:rPr>
          <w:b/>
          <w:bCs/>
        </w:rPr>
        <w:t xml:space="preserve"> and player slot</w:t>
      </w:r>
    </w:p>
    <w:p w14:paraId="23385921" w14:textId="24279B51" w:rsidR="0097457E" w:rsidRPr="0097457E" w:rsidRDefault="0097457E" w:rsidP="0097457E">
      <w:pPr>
        <w:pStyle w:val="ListParagraph"/>
        <w:numPr>
          <w:ilvl w:val="1"/>
          <w:numId w:val="3"/>
        </w:numPr>
        <w:rPr>
          <w:highlight w:val="magenta"/>
        </w:rPr>
      </w:pPr>
      <w:r w:rsidRPr="0097457E">
        <w:rPr>
          <w:highlight w:val="magenta"/>
        </w:rPr>
        <w:t>Each attribute depends on times</w:t>
      </w:r>
      <w:r w:rsidR="00B262EF">
        <w:rPr>
          <w:highlight w:val="magenta"/>
        </w:rPr>
        <w:t xml:space="preserve"> and links to pla</w:t>
      </w:r>
      <w:r w:rsidR="00CD3EE1">
        <w:rPr>
          <w:highlight w:val="magenta"/>
        </w:rPr>
        <w:t>y</w:t>
      </w:r>
      <w:r w:rsidR="00B262EF">
        <w:rPr>
          <w:highlight w:val="magenta"/>
        </w:rPr>
        <w:t>er slot</w:t>
      </w:r>
      <w:r>
        <w:rPr>
          <w:highlight w:val="magenta"/>
        </w:rPr>
        <w:t xml:space="preserve"> we </w:t>
      </w:r>
      <w:r w:rsidR="00B262EF">
        <w:rPr>
          <w:highlight w:val="magenta"/>
        </w:rPr>
        <w:t>must</w:t>
      </w:r>
      <w:r>
        <w:rPr>
          <w:highlight w:val="magenta"/>
        </w:rPr>
        <w:t xml:space="preserve"> find some method to manage this problem</w:t>
      </w:r>
    </w:p>
    <w:p w14:paraId="04D9F067" w14:textId="678F01F2" w:rsidR="00F401F0" w:rsidRPr="00B262EF" w:rsidRDefault="00F401F0" w:rsidP="00D778F4">
      <w:pPr>
        <w:pStyle w:val="ListParagraph"/>
        <w:numPr>
          <w:ilvl w:val="0"/>
          <w:numId w:val="3"/>
        </w:numPr>
      </w:pPr>
      <w:r>
        <w:t>Players (</w:t>
      </w:r>
      <w:proofErr w:type="spellStart"/>
      <w:r>
        <w:t>gpm</w:t>
      </w:r>
      <w:proofErr w:type="spellEnd"/>
      <w:r>
        <w:t xml:space="preserve">, </w:t>
      </w:r>
      <w:proofErr w:type="spellStart"/>
      <w:r>
        <w:t>xpm</w:t>
      </w:r>
      <w:proofErr w:type="spellEnd"/>
      <w:r>
        <w:t xml:space="preserve">, kills, deaths) </w:t>
      </w:r>
      <w:r w:rsidR="005C126E" w:rsidRPr="00D53902">
        <w:rPr>
          <w:b/>
          <w:bCs/>
        </w:rPr>
        <w:t xml:space="preserve">linked with </w:t>
      </w:r>
      <w:proofErr w:type="spellStart"/>
      <w:r w:rsidR="005C126E" w:rsidRPr="00D53902">
        <w:rPr>
          <w:b/>
          <w:bCs/>
        </w:rPr>
        <w:t>match_id</w:t>
      </w:r>
      <w:proofErr w:type="spellEnd"/>
      <w:r w:rsidR="005C126E">
        <w:rPr>
          <w:b/>
          <w:bCs/>
        </w:rPr>
        <w:t xml:space="preserve"> and </w:t>
      </w:r>
      <w:r w:rsidR="005C126E" w:rsidRPr="005C126E">
        <w:rPr>
          <w:b/>
          <w:bCs/>
        </w:rPr>
        <w:t xml:space="preserve">referrer to </w:t>
      </w:r>
      <w:proofErr w:type="spellStart"/>
      <w:r w:rsidR="005C126E" w:rsidRPr="00B262EF">
        <w:rPr>
          <w:b/>
          <w:bCs/>
          <w:color w:val="FF0000"/>
        </w:rPr>
        <w:t>account_id</w:t>
      </w:r>
      <w:proofErr w:type="spellEnd"/>
    </w:p>
    <w:p w14:paraId="734D97DF" w14:textId="76A6D9C7" w:rsidR="00093D8A" w:rsidRDefault="00B262EF" w:rsidP="00093D8A">
      <w:pPr>
        <w:pStyle w:val="ListParagraph"/>
        <w:numPr>
          <w:ilvl w:val="1"/>
          <w:numId w:val="3"/>
        </w:numPr>
      </w:pPr>
      <w:r>
        <w:t xml:space="preserve">Show combination of </w:t>
      </w:r>
      <w:r w:rsidR="00093D8A">
        <w:t>heroes of each team</w:t>
      </w:r>
    </w:p>
    <w:p w14:paraId="0F246667" w14:textId="4325C0FC" w:rsidR="00F401F0" w:rsidRDefault="00F401F0" w:rsidP="00D778F4">
      <w:pPr>
        <w:pStyle w:val="ListParagraph"/>
        <w:numPr>
          <w:ilvl w:val="0"/>
          <w:numId w:val="3"/>
        </w:numPr>
      </w:pPr>
      <w:proofErr w:type="spellStart"/>
      <w:r>
        <w:t>Teamfights</w:t>
      </w:r>
      <w:proofErr w:type="spellEnd"/>
      <w:r>
        <w:t xml:space="preserve"> (can estimate benefit of team fight)</w:t>
      </w:r>
    </w:p>
    <w:p w14:paraId="1A695F7D" w14:textId="2A59B5C7" w:rsidR="006D5756" w:rsidRDefault="006D5756" w:rsidP="006D5756">
      <w:pPr>
        <w:pStyle w:val="ListParagraph"/>
        <w:numPr>
          <w:ilvl w:val="1"/>
          <w:numId w:val="3"/>
        </w:numPr>
      </w:pPr>
      <w:r>
        <w:t>Duration may show some significant sign perhaps</w:t>
      </w:r>
    </w:p>
    <w:p w14:paraId="26150A9F" w14:textId="4E9F5BC0" w:rsidR="00F401F0" w:rsidRDefault="00F401F0" w:rsidP="00CB725F">
      <w:pPr>
        <w:pStyle w:val="ListParagraph"/>
        <w:numPr>
          <w:ilvl w:val="0"/>
          <w:numId w:val="3"/>
        </w:numPr>
      </w:pPr>
      <w:proofErr w:type="spellStart"/>
      <w:r>
        <w:t>Teamfights_players</w:t>
      </w:r>
      <w:proofErr w:type="spellEnd"/>
      <w:r>
        <w:t xml:space="preserve"> (additional data of </w:t>
      </w:r>
      <w:proofErr w:type="spellStart"/>
      <w:r>
        <w:t>teamfights</w:t>
      </w:r>
      <w:proofErr w:type="spellEnd"/>
      <w:r>
        <w:t>)</w:t>
      </w:r>
    </w:p>
    <w:p w14:paraId="528FA107" w14:textId="71EDCCA0" w:rsidR="006D5756" w:rsidRDefault="006D5756" w:rsidP="006D5756">
      <w:pPr>
        <w:pStyle w:val="ListParagraph"/>
        <w:numPr>
          <w:ilvl w:val="1"/>
          <w:numId w:val="3"/>
        </w:numPr>
      </w:pPr>
      <w:proofErr w:type="gramStart"/>
      <w:r>
        <w:t>Have to</w:t>
      </w:r>
      <w:proofErr w:type="gramEnd"/>
      <w:r>
        <w:t xml:space="preserve"> group each team fight related to timestamp of team fight then analysis the result of team fights</w:t>
      </w:r>
    </w:p>
    <w:p w14:paraId="08528560" w14:textId="0AF05C8D" w:rsidR="0035285C" w:rsidRDefault="00D778F4">
      <w:r>
        <w:t>Unused file</w:t>
      </w:r>
    </w:p>
    <w:p w14:paraId="46C882B0" w14:textId="57DE6EF7" w:rsidR="00D778F4" w:rsidRDefault="00D778F4" w:rsidP="00D778F4">
      <w:pPr>
        <w:pStyle w:val="ListParagraph"/>
        <w:numPr>
          <w:ilvl w:val="0"/>
          <w:numId w:val="1"/>
        </w:numPr>
      </w:pPr>
      <w:proofErr w:type="spellStart"/>
      <w:r>
        <w:t>Cluster_regions</w:t>
      </w:r>
      <w:proofErr w:type="spellEnd"/>
    </w:p>
    <w:p w14:paraId="0B53D213" w14:textId="37BF3074" w:rsidR="00D778F4" w:rsidRDefault="00D778F4" w:rsidP="00D778F4">
      <w:pPr>
        <w:pStyle w:val="ListParagraph"/>
        <w:numPr>
          <w:ilvl w:val="0"/>
          <w:numId w:val="1"/>
        </w:numPr>
      </w:pPr>
      <w:proofErr w:type="spellStart"/>
      <w:r>
        <w:t>Hero_names</w:t>
      </w:r>
      <w:proofErr w:type="spellEnd"/>
      <w:r>
        <w:t xml:space="preserve"> (represent hero)</w:t>
      </w:r>
    </w:p>
    <w:p w14:paraId="71D7B497" w14:textId="3CB2A067" w:rsidR="00D778F4" w:rsidRDefault="00D778F4" w:rsidP="00D778F4">
      <w:pPr>
        <w:pStyle w:val="ListParagraph"/>
        <w:numPr>
          <w:ilvl w:val="0"/>
          <w:numId w:val="1"/>
        </w:numPr>
      </w:pPr>
      <w:proofErr w:type="spellStart"/>
      <w:r>
        <w:t>Ability_id</w:t>
      </w:r>
      <w:proofErr w:type="spellEnd"/>
      <w:r>
        <w:t xml:space="preserve"> (represent ability name)</w:t>
      </w:r>
    </w:p>
    <w:p w14:paraId="2BC071E0" w14:textId="218F89E0" w:rsidR="00D778F4" w:rsidRDefault="00D778F4" w:rsidP="00D778F4">
      <w:pPr>
        <w:pStyle w:val="ListParagraph"/>
        <w:numPr>
          <w:ilvl w:val="0"/>
          <w:numId w:val="1"/>
        </w:numPr>
      </w:pPr>
      <w:proofErr w:type="spellStart"/>
      <w:r>
        <w:t>Item_id</w:t>
      </w:r>
      <w:proofErr w:type="spellEnd"/>
      <w:r>
        <w:t xml:space="preserve"> (represent item name)</w:t>
      </w:r>
    </w:p>
    <w:p w14:paraId="1AA910F9" w14:textId="54B8A064" w:rsidR="00D778F4" w:rsidRDefault="00316D43" w:rsidP="00D778F4">
      <w:pPr>
        <w:pStyle w:val="ListParagraph"/>
        <w:numPr>
          <w:ilvl w:val="0"/>
          <w:numId w:val="1"/>
        </w:numPr>
      </w:pPr>
      <w:proofErr w:type="spellStart"/>
      <w:r>
        <w:t>Match_outcomes</w:t>
      </w:r>
      <w:proofErr w:type="spellEnd"/>
      <w:r>
        <w:t xml:space="preserve"> (not understand this file)</w:t>
      </w:r>
    </w:p>
    <w:p w14:paraId="49EE0753" w14:textId="54C3D73B" w:rsidR="00316D43" w:rsidRDefault="00316D43" w:rsidP="00D778F4">
      <w:pPr>
        <w:pStyle w:val="ListParagraph"/>
        <w:numPr>
          <w:ilvl w:val="0"/>
          <w:numId w:val="1"/>
        </w:numPr>
      </w:pPr>
      <w:r>
        <w:t>Objectives (not understand this file and have a lot of missing value)</w:t>
      </w:r>
    </w:p>
    <w:p w14:paraId="14552EEE" w14:textId="62D859BD" w:rsidR="00316D43" w:rsidRDefault="00F401F0" w:rsidP="00D778F4">
      <w:pPr>
        <w:pStyle w:val="ListParagraph"/>
        <w:numPr>
          <w:ilvl w:val="0"/>
          <w:numId w:val="1"/>
        </w:numPr>
      </w:pPr>
      <w:proofErr w:type="spellStart"/>
      <w:r>
        <w:t>Player_ratings</w:t>
      </w:r>
      <w:proofErr w:type="spellEnd"/>
      <w:r>
        <w:t xml:space="preserve"> (what is the value of </w:t>
      </w:r>
      <w:proofErr w:type="spellStart"/>
      <w:r>
        <w:t>account_id</w:t>
      </w:r>
      <w:proofErr w:type="spellEnd"/>
      <w:r>
        <w:t>)</w:t>
      </w:r>
    </w:p>
    <w:p w14:paraId="0E767260" w14:textId="195B8C07" w:rsidR="00D778F4" w:rsidRDefault="00F401F0" w:rsidP="00D778F4">
      <w:pPr>
        <w:pStyle w:val="ListParagraph"/>
        <w:numPr>
          <w:ilvl w:val="0"/>
          <w:numId w:val="1"/>
        </w:numPr>
      </w:pPr>
      <w:proofErr w:type="spellStart"/>
      <w:r>
        <w:t>Purchase_log</w:t>
      </w:r>
      <w:proofErr w:type="spellEnd"/>
      <w:r>
        <w:t xml:space="preserve"> (hard to identify each timestamp)</w:t>
      </w:r>
    </w:p>
    <w:p w14:paraId="1E72CE82" w14:textId="28CC16B9" w:rsidR="00D778F4" w:rsidRDefault="00D778F4" w:rsidP="00D778F4">
      <w:r>
        <w:t>Not sure</w:t>
      </w:r>
    </w:p>
    <w:p w14:paraId="389076BF" w14:textId="7615B53A" w:rsidR="00D778F4" w:rsidRDefault="00D778F4" w:rsidP="00D778F4">
      <w:pPr>
        <w:pStyle w:val="ListParagraph"/>
        <w:numPr>
          <w:ilvl w:val="0"/>
          <w:numId w:val="2"/>
        </w:numPr>
      </w:pPr>
      <w:proofErr w:type="spellStart"/>
      <w:r>
        <w:lastRenderedPageBreak/>
        <w:t>Ability_upgrades</w:t>
      </w:r>
      <w:proofErr w:type="spellEnd"/>
    </w:p>
    <w:p w14:paraId="39D678DE" w14:textId="7824D08A" w:rsidR="00D778F4" w:rsidRDefault="00D778F4" w:rsidP="00D778F4">
      <w:pPr>
        <w:pStyle w:val="ListParagraph"/>
        <w:numPr>
          <w:ilvl w:val="0"/>
          <w:numId w:val="2"/>
        </w:numPr>
      </w:pPr>
      <w:r>
        <w:t>Chat</w:t>
      </w:r>
    </w:p>
    <w:p w14:paraId="7DF1F91C" w14:textId="1B524171" w:rsidR="00D778F4" w:rsidRDefault="00316D43" w:rsidP="005B4343">
      <w:pPr>
        <w:pStyle w:val="ListParagraph"/>
        <w:numPr>
          <w:ilvl w:val="0"/>
          <w:numId w:val="2"/>
        </w:numPr>
      </w:pPr>
      <w:proofErr w:type="spellStart"/>
      <w:r>
        <w:t>Patch_dates</w:t>
      </w:r>
      <w:proofErr w:type="spellEnd"/>
    </w:p>
    <w:p w14:paraId="10752E52" w14:textId="26C3A43F" w:rsidR="005B4343" w:rsidRDefault="005B4343" w:rsidP="005B4343">
      <w:r w:rsidRPr="005B4343">
        <w:t>problems are interesting to work</w:t>
      </w:r>
    </w:p>
    <w:p w14:paraId="3A80D73C" w14:textId="0AAF1621" w:rsidR="005B4343" w:rsidRDefault="005B4343" w:rsidP="005B4343">
      <w:pPr>
        <w:pStyle w:val="ListParagraph"/>
        <w:numPr>
          <w:ilvl w:val="0"/>
          <w:numId w:val="4"/>
        </w:numPr>
      </w:pPr>
      <w:r>
        <w:t>Predict match win and lose</w:t>
      </w:r>
    </w:p>
    <w:p w14:paraId="79F0ACC0" w14:textId="303C4AF9" w:rsidR="005B4343" w:rsidRDefault="005B4343" w:rsidP="005B4343">
      <w:pPr>
        <w:pStyle w:val="ListParagraph"/>
        <w:numPr>
          <w:ilvl w:val="0"/>
          <w:numId w:val="4"/>
        </w:numPr>
      </w:pPr>
      <w:r>
        <w:t>Predict hero combo performance</w:t>
      </w:r>
    </w:p>
    <w:p w14:paraId="1415063B" w14:textId="7B40DEC4" w:rsidR="005B4343" w:rsidRDefault="005B4343" w:rsidP="005B4343">
      <w:pPr>
        <w:pStyle w:val="ListParagraph"/>
        <w:numPr>
          <w:ilvl w:val="0"/>
          <w:numId w:val="4"/>
        </w:numPr>
      </w:pPr>
      <w:r>
        <w:t>Predict benefit in team fight</w:t>
      </w:r>
    </w:p>
    <w:p w14:paraId="23764D81" w14:textId="679CEC67" w:rsidR="005B4343" w:rsidRDefault="005B4343" w:rsidP="005B4343">
      <w:r>
        <w:t>Guiding question</w:t>
      </w:r>
    </w:p>
    <w:p w14:paraId="0A262435" w14:textId="3AA06707" w:rsidR="005B4343" w:rsidRDefault="00DC38E3" w:rsidP="005B4343">
      <w:pPr>
        <w:pStyle w:val="ListParagraph"/>
        <w:numPr>
          <w:ilvl w:val="0"/>
          <w:numId w:val="5"/>
        </w:numPr>
      </w:pPr>
      <w:commentRangeStart w:id="0"/>
      <w:r>
        <w:t>Tower and barrack status affect the target</w:t>
      </w:r>
      <w:commentRangeEnd w:id="0"/>
      <w:r w:rsidR="00CD3EE1">
        <w:rPr>
          <w:rStyle w:val="CommentReference"/>
          <w:rFonts w:eastAsiaTheme="minorHAnsi" w:cs="Angsana New"/>
        </w:rPr>
        <w:commentReference w:id="0"/>
      </w:r>
    </w:p>
    <w:p w14:paraId="6140CAA4" w14:textId="4E243812" w:rsidR="00DC38E3" w:rsidRDefault="00DC38E3" w:rsidP="005B4343">
      <w:pPr>
        <w:pStyle w:val="ListParagraph"/>
        <w:numPr>
          <w:ilvl w:val="0"/>
          <w:numId w:val="5"/>
        </w:numPr>
      </w:pPr>
      <w:commentRangeStart w:id="1"/>
      <w:r>
        <w:t>First blood team can affect the target</w:t>
      </w:r>
      <w:commentRangeEnd w:id="1"/>
      <w:r w:rsidR="00472A3E">
        <w:rPr>
          <w:rStyle w:val="CommentReference"/>
          <w:rFonts w:eastAsiaTheme="minorHAnsi" w:cs="Angsana New"/>
        </w:rPr>
        <w:commentReference w:id="1"/>
      </w:r>
    </w:p>
    <w:p w14:paraId="5E87DE02" w14:textId="08FCFBE8" w:rsidR="00DC38E3" w:rsidRDefault="00DC38E3" w:rsidP="005B4343">
      <w:pPr>
        <w:pStyle w:val="ListParagraph"/>
        <w:numPr>
          <w:ilvl w:val="0"/>
          <w:numId w:val="5"/>
        </w:numPr>
      </w:pPr>
      <w:r>
        <w:t xml:space="preserve">What is the combination of heroes that most </w:t>
      </w:r>
      <w:r w:rsidR="00CB725F">
        <w:t>win?</w:t>
      </w:r>
    </w:p>
    <w:p w14:paraId="1796F431" w14:textId="0AC49925" w:rsidR="00DC38E3" w:rsidRDefault="00B262EF" w:rsidP="005B4343">
      <w:pPr>
        <w:pStyle w:val="ListParagraph"/>
        <w:numPr>
          <w:ilvl w:val="0"/>
          <w:numId w:val="5"/>
        </w:numPr>
      </w:pPr>
      <w:r>
        <w:t xml:space="preserve">Rate of gold, </w:t>
      </w:r>
      <w:proofErr w:type="spellStart"/>
      <w:r>
        <w:t>xp</w:t>
      </w:r>
      <w:proofErr w:type="spellEnd"/>
      <w:r>
        <w:t xml:space="preserve"> change can refer to big team fight</w:t>
      </w:r>
    </w:p>
    <w:p w14:paraId="3333DC16" w14:textId="1CBE9C2E" w:rsidR="00B262EF" w:rsidRDefault="00093D8A" w:rsidP="005B4343">
      <w:pPr>
        <w:pStyle w:val="ListParagraph"/>
        <w:numPr>
          <w:ilvl w:val="0"/>
          <w:numId w:val="5"/>
        </w:numPr>
      </w:pPr>
      <w:commentRangeStart w:id="2"/>
      <w:r>
        <w:t>Sum of team gold spent will show some insight</w:t>
      </w:r>
      <w:commentRangeEnd w:id="2"/>
      <w:r w:rsidR="00460F2A">
        <w:rPr>
          <w:rStyle w:val="CommentReference"/>
          <w:rFonts w:eastAsiaTheme="minorHAnsi" w:cs="Angsana New"/>
        </w:rPr>
        <w:commentReference w:id="2"/>
      </w:r>
    </w:p>
    <w:p w14:paraId="4AC90CFF" w14:textId="0265DCE5" w:rsidR="00093D8A" w:rsidRDefault="00093D8A" w:rsidP="005B4343">
      <w:pPr>
        <w:pStyle w:val="ListParagraph"/>
        <w:numPr>
          <w:ilvl w:val="0"/>
          <w:numId w:val="5"/>
        </w:numPr>
      </w:pPr>
      <w:commentRangeStart w:id="3"/>
      <w:r>
        <w:t>KDA score will affect to the target</w:t>
      </w:r>
      <w:commentRangeEnd w:id="3"/>
      <w:r w:rsidR="00460F2A">
        <w:rPr>
          <w:rStyle w:val="CommentReference"/>
          <w:rFonts w:eastAsiaTheme="minorHAnsi" w:cs="Angsana New"/>
        </w:rPr>
        <w:commentReference w:id="3"/>
      </w:r>
    </w:p>
    <w:p w14:paraId="18D7F77D" w14:textId="4FA4CE67" w:rsidR="00093D8A" w:rsidRDefault="00093D8A" w:rsidP="005B4343">
      <w:pPr>
        <w:pStyle w:val="ListParagraph"/>
        <w:numPr>
          <w:ilvl w:val="0"/>
          <w:numId w:val="5"/>
        </w:numPr>
      </w:pPr>
      <w:commentRangeStart w:id="4"/>
      <w:r>
        <w:t>Stuns time may have some sign</w:t>
      </w:r>
      <w:commentRangeEnd w:id="4"/>
      <w:r w:rsidR="00460F2A">
        <w:rPr>
          <w:rStyle w:val="CommentReference"/>
          <w:rFonts w:eastAsiaTheme="minorHAnsi" w:cs="Angsana New"/>
        </w:rPr>
        <w:commentReference w:id="4"/>
      </w:r>
    </w:p>
    <w:p w14:paraId="008F124C" w14:textId="1E9DF9F4" w:rsidR="00093D8A" w:rsidRDefault="00093D8A" w:rsidP="009803E0"/>
    <w:p w14:paraId="2D8AC33C" w14:textId="0CBD9934" w:rsidR="009803E0" w:rsidRDefault="009803E0" w:rsidP="009803E0">
      <w:r>
        <w:t>Result</w:t>
      </w:r>
    </w:p>
    <w:p w14:paraId="440CE7F1" w14:textId="6303BC58" w:rsidR="009803E0" w:rsidRDefault="009803E0" w:rsidP="009803E0">
      <w:pPr>
        <w:pStyle w:val="ListParagraph"/>
        <w:numPr>
          <w:ilvl w:val="0"/>
          <w:numId w:val="6"/>
        </w:numPr>
      </w:pPr>
      <w:r w:rsidRPr="009803E0">
        <w:t>Leaver status doesn’t affect to win or loss although it abandons</w:t>
      </w:r>
    </w:p>
    <w:p w14:paraId="215D7A00" w14:textId="045A2424" w:rsidR="00845FCB" w:rsidRDefault="00845FCB" w:rsidP="00845FCB"/>
    <w:p w14:paraId="11293A1E" w14:textId="37474D01" w:rsidR="00845FCB" w:rsidRDefault="00845FCB" w:rsidP="00845FCB">
      <w:r>
        <w:t>Region performance</w:t>
      </w:r>
    </w:p>
    <w:p w14:paraId="4561FDD9" w14:textId="61BFAD58" w:rsidR="00845FCB" w:rsidRDefault="00845FCB" w:rsidP="00845FCB">
      <w:r>
        <w:t>Items hero</w:t>
      </w:r>
    </w:p>
    <w:p w14:paraId="1169FE16" w14:textId="77777777" w:rsidR="00845FCB" w:rsidRPr="00D778F4" w:rsidRDefault="00845FCB" w:rsidP="00845FCB"/>
    <w:sectPr w:rsidR="00845FCB" w:rsidRPr="00D778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HANACHART SATIANJARUKARN" w:date="2022-11-26T17:05:00Z" w:initials="TS">
    <w:p w14:paraId="21D0386A" w14:textId="77777777" w:rsidR="00CD3EE1" w:rsidRDefault="00CD3EE1" w:rsidP="004C6A97">
      <w:pPr>
        <w:pStyle w:val="CommentText"/>
      </w:pPr>
      <w:r>
        <w:rPr>
          <w:rStyle w:val="CommentReference"/>
        </w:rPr>
        <w:annotationRef/>
      </w:r>
      <w:r>
        <w:t>Of course, both are bias data</w:t>
      </w:r>
    </w:p>
  </w:comment>
  <w:comment w:id="1" w:author="THANACHART SATIANJARUKARN" w:date="2022-11-26T17:07:00Z" w:initials="TS">
    <w:p w14:paraId="17117816" w14:textId="77777777" w:rsidR="00472A3E" w:rsidRDefault="00472A3E" w:rsidP="006F0D52">
      <w:pPr>
        <w:pStyle w:val="CommentText"/>
      </w:pPr>
      <w:r>
        <w:rPr>
          <w:rStyle w:val="CommentReference"/>
        </w:rPr>
        <w:annotationRef/>
      </w:r>
      <w:r>
        <w:t>Can not find data that show the team is first blood</w:t>
      </w:r>
    </w:p>
  </w:comment>
  <w:comment w:id="2" w:author="THANACHART SATIANJARUKARN" w:date="2022-11-28T22:52:00Z" w:initials="TS">
    <w:p w14:paraId="51E61A2E" w14:textId="77777777" w:rsidR="00460F2A" w:rsidRDefault="00460F2A" w:rsidP="00F62A42">
      <w:pPr>
        <w:pStyle w:val="CommentText"/>
      </w:pPr>
      <w:r>
        <w:rPr>
          <w:rStyle w:val="CommentReference"/>
        </w:rPr>
        <w:annotationRef/>
      </w:r>
      <w:r>
        <w:t>Sure but not much</w:t>
      </w:r>
    </w:p>
  </w:comment>
  <w:comment w:id="3" w:author="THANACHART SATIANJARUKARN" w:date="2022-11-28T22:52:00Z" w:initials="TS">
    <w:p w14:paraId="17818EB9" w14:textId="038732A7" w:rsidR="00460F2A" w:rsidRDefault="00460F2A" w:rsidP="003A2F7E">
      <w:pPr>
        <w:pStyle w:val="CommentText"/>
      </w:pPr>
      <w:r>
        <w:rPr>
          <w:rStyle w:val="CommentReference"/>
        </w:rPr>
        <w:annotationRef/>
      </w:r>
      <w:r>
        <w:t>sure</w:t>
      </w:r>
    </w:p>
  </w:comment>
  <w:comment w:id="4" w:author="THANACHART SATIANJARUKARN" w:date="2022-11-28T22:52:00Z" w:initials="TS">
    <w:p w14:paraId="3AA56247" w14:textId="77777777" w:rsidR="00460F2A" w:rsidRDefault="00460F2A" w:rsidP="00990CFC">
      <w:pPr>
        <w:pStyle w:val="CommentText"/>
      </w:pPr>
      <w:r>
        <w:rPr>
          <w:rStyle w:val="CommentReference"/>
        </w:rPr>
        <w:annotationRef/>
      </w:r>
      <w:r>
        <w:t>Not affect to targe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1D0386A" w15:done="0"/>
  <w15:commentEx w15:paraId="17117816" w15:done="0"/>
  <w15:commentEx w15:paraId="51E61A2E" w15:done="0"/>
  <w15:commentEx w15:paraId="17818EB9" w15:done="0"/>
  <w15:commentEx w15:paraId="3AA5624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2CC5C3" w16cex:dateUtc="2022-11-26T10:05:00Z"/>
  <w16cex:commentExtensible w16cex:durableId="272CC65A" w16cex:dateUtc="2022-11-26T10:07:00Z"/>
  <w16cex:commentExtensible w16cex:durableId="272FBA41" w16cex:dateUtc="2022-11-28T15:52:00Z"/>
  <w16cex:commentExtensible w16cex:durableId="272FBA18" w16cex:dateUtc="2022-11-28T15:52:00Z"/>
  <w16cex:commentExtensible w16cex:durableId="272FBA26" w16cex:dateUtc="2022-11-28T15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1D0386A" w16cid:durableId="272CC5C3"/>
  <w16cid:commentId w16cid:paraId="17117816" w16cid:durableId="272CC65A"/>
  <w16cid:commentId w16cid:paraId="51E61A2E" w16cid:durableId="272FBA41"/>
  <w16cid:commentId w16cid:paraId="17818EB9" w16cid:durableId="272FBA18"/>
  <w16cid:commentId w16cid:paraId="3AA56247" w16cid:durableId="272FBA2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E3062"/>
    <w:multiLevelType w:val="hybridMultilevel"/>
    <w:tmpl w:val="D8EEADBA"/>
    <w:lvl w:ilvl="0" w:tplc="8F4E36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C0773"/>
    <w:multiLevelType w:val="hybridMultilevel"/>
    <w:tmpl w:val="C440400C"/>
    <w:lvl w:ilvl="0" w:tplc="742C4D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434EE"/>
    <w:multiLevelType w:val="hybridMultilevel"/>
    <w:tmpl w:val="8508E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107524"/>
    <w:multiLevelType w:val="hybridMultilevel"/>
    <w:tmpl w:val="2F10EC38"/>
    <w:lvl w:ilvl="0" w:tplc="8012B7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682DAB"/>
    <w:multiLevelType w:val="hybridMultilevel"/>
    <w:tmpl w:val="E0E8E712"/>
    <w:lvl w:ilvl="0" w:tplc="CC8CC8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FF484A"/>
    <w:multiLevelType w:val="hybridMultilevel"/>
    <w:tmpl w:val="6EB6BA92"/>
    <w:lvl w:ilvl="0" w:tplc="1A7422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2236800">
    <w:abstractNumId w:val="1"/>
  </w:num>
  <w:num w:numId="2" w16cid:durableId="748886472">
    <w:abstractNumId w:val="3"/>
  </w:num>
  <w:num w:numId="3" w16cid:durableId="614138349">
    <w:abstractNumId w:val="5"/>
  </w:num>
  <w:num w:numId="4" w16cid:durableId="776602095">
    <w:abstractNumId w:val="4"/>
  </w:num>
  <w:num w:numId="5" w16cid:durableId="350184139">
    <w:abstractNumId w:val="0"/>
  </w:num>
  <w:num w:numId="6" w16cid:durableId="205018067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ANACHART SATIANJARUKARN">
    <w15:presenceInfo w15:providerId="None" w15:userId="THANACHART SATIANJARUKAR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NDc2NzI2NTM1MDNW0lEKTi0uzszPAykwrgUA+BVTBCwAAAA="/>
  </w:docVars>
  <w:rsids>
    <w:rsidRoot w:val="00D778F4"/>
    <w:rsid w:val="00092AB4"/>
    <w:rsid w:val="00093D8A"/>
    <w:rsid w:val="001D6A11"/>
    <w:rsid w:val="00316D43"/>
    <w:rsid w:val="0035285C"/>
    <w:rsid w:val="004479DD"/>
    <w:rsid w:val="00460F2A"/>
    <w:rsid w:val="00472A3E"/>
    <w:rsid w:val="005B4343"/>
    <w:rsid w:val="005C126E"/>
    <w:rsid w:val="006D5756"/>
    <w:rsid w:val="006E0ECB"/>
    <w:rsid w:val="006E5608"/>
    <w:rsid w:val="00845FCB"/>
    <w:rsid w:val="008D6F4F"/>
    <w:rsid w:val="0097457E"/>
    <w:rsid w:val="009803E0"/>
    <w:rsid w:val="009C10B3"/>
    <w:rsid w:val="00AD2EDF"/>
    <w:rsid w:val="00B262EF"/>
    <w:rsid w:val="00CB725F"/>
    <w:rsid w:val="00CD3EE1"/>
    <w:rsid w:val="00D53902"/>
    <w:rsid w:val="00D778F4"/>
    <w:rsid w:val="00DC38E3"/>
    <w:rsid w:val="00F40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0B95E"/>
  <w15:chartTrackingRefBased/>
  <w15:docId w15:val="{437DE9B2-F082-4DBD-A51A-AA135B0F6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 New" w:eastAsiaTheme="minorHAnsi" w:hAnsi="TH Sarabun New" w:cs="TH Sarabun New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E5608"/>
    <w:pPr>
      <w:keepNext/>
      <w:keepLines/>
      <w:spacing w:before="240" w:after="0"/>
      <w:jc w:val="center"/>
      <w:outlineLvl w:val="0"/>
    </w:pPr>
    <w:rPr>
      <w:rFonts w:eastAsia="TH Sarabun New"/>
      <w:b/>
      <w:bCs/>
      <w:color w:val="000000" w:themeColor="text1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5608"/>
    <w:pPr>
      <w:keepNext/>
      <w:keepLines/>
      <w:spacing w:before="40" w:after="0"/>
      <w:outlineLvl w:val="1"/>
    </w:pPr>
    <w:rPr>
      <w:rFonts w:eastAsia="TH Sarabun New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E5608"/>
    <w:pPr>
      <w:keepNext/>
      <w:keepLines/>
      <w:spacing w:before="40" w:after="0"/>
      <w:outlineLvl w:val="2"/>
    </w:pPr>
    <w:rPr>
      <w:rFonts w:eastAsia="TH Sarabun New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E5608"/>
    <w:pPr>
      <w:keepNext/>
      <w:keepLines/>
      <w:spacing w:before="40" w:after="0"/>
      <w:ind w:left="720"/>
      <w:outlineLvl w:val="3"/>
    </w:pPr>
    <w:rPr>
      <w:rFonts w:eastAsia="TH Sarabun New"/>
      <w:b/>
      <w:b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E5608"/>
    <w:pPr>
      <w:keepNext/>
      <w:keepLines/>
      <w:spacing w:before="40" w:after="0"/>
      <w:ind w:left="1440"/>
      <w:outlineLvl w:val="4"/>
    </w:pPr>
    <w:rPr>
      <w:rFonts w:eastAsia="TH Sarabun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5608"/>
    <w:rPr>
      <w:rFonts w:eastAsia="TH Sarabun New"/>
      <w:b/>
      <w:bCs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E5608"/>
    <w:rPr>
      <w:rFonts w:eastAsia="TH Sarabun New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E5608"/>
    <w:rPr>
      <w:rFonts w:eastAsia="TH Sarabun New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E5608"/>
    <w:rPr>
      <w:rFonts w:eastAsia="TH Sarabun New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6E5608"/>
    <w:rPr>
      <w:rFonts w:eastAsia="TH Sarabun New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E5608"/>
    <w:pPr>
      <w:spacing w:after="200" w:line="240" w:lineRule="auto"/>
      <w:jc w:val="center"/>
    </w:pPr>
    <w:rPr>
      <w:rFonts w:eastAsia="TH Sarabun New"/>
    </w:rPr>
  </w:style>
  <w:style w:type="paragraph" w:styleId="ListParagraph">
    <w:name w:val="List Paragraph"/>
    <w:basedOn w:val="Normal"/>
    <w:uiPriority w:val="34"/>
    <w:qFormat/>
    <w:rsid w:val="004479DD"/>
    <w:pPr>
      <w:ind w:left="720"/>
      <w:contextualSpacing/>
    </w:pPr>
    <w:rPr>
      <w:rFonts w:eastAsia="TH Sarabun New"/>
    </w:rPr>
  </w:style>
  <w:style w:type="paragraph" w:styleId="TableofFigures">
    <w:name w:val="table of figures"/>
    <w:basedOn w:val="Normal"/>
    <w:next w:val="Normal"/>
    <w:uiPriority w:val="99"/>
    <w:unhideWhenUsed/>
    <w:rsid w:val="001D6A11"/>
    <w:pPr>
      <w:spacing w:after="0"/>
    </w:pPr>
    <w:rPr>
      <w:rFonts w:eastAsia="TH Sarabun New"/>
    </w:rPr>
  </w:style>
  <w:style w:type="paragraph" w:styleId="Title">
    <w:name w:val="Title"/>
    <w:basedOn w:val="Normal"/>
    <w:next w:val="Normal"/>
    <w:link w:val="TitleChar"/>
    <w:uiPriority w:val="10"/>
    <w:qFormat/>
    <w:rsid w:val="001D6A11"/>
    <w:pPr>
      <w:spacing w:after="0" w:line="240" w:lineRule="auto"/>
      <w:contextualSpacing/>
      <w:jc w:val="center"/>
    </w:pPr>
    <w:rPr>
      <w:rFonts w:eastAsia="TH Sarabun New"/>
      <w:b/>
      <w:bCs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1D6A11"/>
    <w:rPr>
      <w:rFonts w:eastAsia="TH Sarabun New"/>
      <w:b/>
      <w:bCs/>
      <w:spacing w:val="-10"/>
      <w:kern w:val="28"/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DC38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38E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D3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3EE1"/>
    <w:pPr>
      <w:spacing w:line="240" w:lineRule="auto"/>
    </w:pPr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3EE1"/>
    <w:rPr>
      <w:rFonts w:cs="Angsan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E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EE1"/>
    <w:rPr>
      <w:rFonts w:cs="Angsana New"/>
      <w:b/>
      <w:bCs/>
      <w:sz w:val="20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hyperlink" Target="https://wiki.teamfortress.com/wiki/WebAPI/GetMatchDetails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2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ACHART SATIANJARUKARN</dc:creator>
  <cp:keywords/>
  <dc:description/>
  <cp:lastModifiedBy>THANACHART SATIANJARUKARN</cp:lastModifiedBy>
  <cp:revision>5</cp:revision>
  <dcterms:created xsi:type="dcterms:W3CDTF">2022-11-26T06:22:00Z</dcterms:created>
  <dcterms:modified xsi:type="dcterms:W3CDTF">2022-11-29T10:23:00Z</dcterms:modified>
</cp:coreProperties>
</file>